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6849CF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377147" w:rsidTr="006849CF">
        <w:trPr>
          <w:trHeight w:val="818"/>
        </w:trPr>
        <w:tc>
          <w:tcPr>
            <w:tcW w:w="2500" w:type="pct"/>
            <w:vAlign w:val="center"/>
          </w:tcPr>
          <w:p w:rsidR="00377147" w:rsidRPr="00E01F23" w:rsidRDefault="00377147" w:rsidP="0037714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 at the entry point</w:t>
            </w:r>
          </w:p>
        </w:tc>
        <w:tc>
          <w:tcPr>
            <w:tcW w:w="2500" w:type="pct"/>
            <w:vAlign w:val="center"/>
          </w:tcPr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isibility of the menu item with the label “</w:t>
            </w:r>
            <w:r>
              <w:rPr>
                <w:i/>
                <w:iCs/>
                <w:color w:val="FF0000"/>
                <w:sz w:val="28"/>
                <w:szCs w:val="28"/>
              </w:rPr>
              <w:t>Delivery reports</w:t>
            </w:r>
            <w:r>
              <w:rPr>
                <w:sz w:val="28"/>
                <w:szCs w:val="28"/>
              </w:rPr>
              <w:t>” is the same as the visibility of the menu item with the “</w:t>
            </w:r>
            <w:r w:rsidRPr="00377147">
              <w:rPr>
                <w:i/>
                <w:iCs/>
                <w:color w:val="FF0000"/>
                <w:sz w:val="28"/>
                <w:szCs w:val="28"/>
              </w:rPr>
              <w:t>A</w:t>
            </w:r>
            <w:r>
              <w:rPr>
                <w:i/>
                <w:iCs/>
                <w:color w:val="FF0000"/>
                <w:sz w:val="28"/>
                <w:szCs w:val="28"/>
              </w:rPr>
              <w:t>dd from group</w:t>
            </w:r>
            <w:r>
              <w:rPr>
                <w:sz w:val="28"/>
                <w:szCs w:val="28"/>
              </w:rPr>
              <w:t xml:space="preserve">” </w:t>
            </w:r>
          </w:p>
        </w:tc>
      </w:tr>
      <w:tr w:rsidR="00377147" w:rsidTr="006849CF">
        <w:trPr>
          <w:trHeight w:val="1397"/>
        </w:trPr>
        <w:tc>
          <w:tcPr>
            <w:tcW w:w="2500" w:type="pct"/>
            <w:vAlign w:val="center"/>
          </w:tcPr>
          <w:p w:rsidR="00377147" w:rsidRPr="00E01F23" w:rsidRDefault="00377147" w:rsidP="0037714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377147" w:rsidRDefault="00377147" w:rsidP="00377147">
            <w:pPr>
              <w:rPr>
                <w:sz w:val="28"/>
                <w:szCs w:val="28"/>
              </w:rPr>
            </w:pPr>
          </w:p>
          <w:p w:rsidR="00377147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: Click on an icon menu   </w:t>
            </w:r>
          </w:p>
          <w:p w:rsidR="00377147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 Click on the menu item with the label “</w:t>
            </w:r>
            <w:r w:rsidRPr="00377147">
              <w:rPr>
                <w:i/>
                <w:iCs/>
                <w:color w:val="FF0000"/>
                <w:sz w:val="28"/>
                <w:szCs w:val="28"/>
              </w:rPr>
              <w:t>Delivery reports</w:t>
            </w:r>
            <w:r>
              <w:rPr>
                <w:sz w:val="28"/>
                <w:szCs w:val="28"/>
              </w:rPr>
              <w:t>”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</w:p>
        </w:tc>
        <w:bookmarkStart w:id="0" w:name="_GoBack"/>
        <w:bookmarkEnd w:id="0"/>
      </w:tr>
      <w:tr w:rsidR="00377147" w:rsidTr="006849CF">
        <w:tc>
          <w:tcPr>
            <w:tcW w:w="2500" w:type="pct"/>
            <w:vAlign w:val="center"/>
          </w:tcPr>
          <w:p w:rsidR="00377147" w:rsidRPr="00E01F23" w:rsidRDefault="00377147" w:rsidP="00377147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 at the exit point</w:t>
            </w:r>
          </w:p>
        </w:tc>
        <w:tc>
          <w:tcPr>
            <w:tcW w:w="2500" w:type="pct"/>
            <w:vAlign w:val="center"/>
          </w:tcPr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liveryList_size &gt;= 0</w:t>
            </w:r>
          </w:p>
        </w:tc>
      </w:tr>
      <w:tr w:rsidR="00377147" w:rsidTr="006849CF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377147" w:rsidRPr="00E01F23" w:rsidRDefault="00377147" w:rsidP="0037714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used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377147" w:rsidRPr="00E01F23" w:rsidRDefault="00377147" w:rsidP="0037714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used at the exit point</w:t>
            </w:r>
          </w:p>
        </w:tc>
      </w:tr>
      <w:tr w:rsidR="00377147" w:rsidTr="006849CF">
        <w:tc>
          <w:tcPr>
            <w:tcW w:w="2500" w:type="pct"/>
            <w:vAlign w:val="center"/>
          </w:tcPr>
          <w:p w:rsidR="00377147" w:rsidRPr="00E01F23" w:rsidRDefault="00377147" w:rsidP="0037714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</w:t>
            </w:r>
            <w:r>
              <w:rPr>
                <w:sz w:val="28"/>
                <w:szCs w:val="28"/>
              </w:rPr>
              <w:t>GUI o</w:t>
            </w:r>
            <w:r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>used 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377147" w:rsidRDefault="00377147" w:rsidP="00377147">
            <w:pPr>
              <w:rPr>
                <w:sz w:val="28"/>
                <w:szCs w:val="28"/>
              </w:rPr>
            </w:pPr>
          </w:p>
          <w:p w:rsidR="00377147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 with this GUI oracle, please mention it: ………………………………………………………………………………………………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1: Is the </w:t>
            </w:r>
            <w:r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GUI </w:t>
            </w:r>
            <w:r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t the exit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>
              <w:rPr>
                <w:sz w:val="28"/>
                <w:szCs w:val="28"/>
              </w:rPr>
              <w:t>What is your opinion about the compatibility of the GUI oracle used at the exit point with the target of the test case?</w:t>
            </w:r>
          </w:p>
          <w:p w:rsidR="00377147" w:rsidRPr="00E01F23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377147" w:rsidRDefault="00377147" w:rsidP="00377147">
            <w:pPr>
              <w:rPr>
                <w:sz w:val="28"/>
                <w:szCs w:val="28"/>
              </w:rPr>
            </w:pPr>
          </w:p>
          <w:p w:rsidR="00377147" w:rsidRDefault="00377147" w:rsidP="0037714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 with this GUI oracle, please mention it: ……………………………………………………………………………………………..</w:t>
            </w:r>
          </w:p>
        </w:tc>
      </w:tr>
      <w:tr w:rsidR="00377147" w:rsidTr="006849CF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377147" w:rsidRPr="00E321E1" w:rsidRDefault="00377147" w:rsidP="00377147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377147" w:rsidRPr="00E321E1" w:rsidRDefault="00377147" w:rsidP="00377147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377147" w:rsidTr="006849CF">
        <w:tc>
          <w:tcPr>
            <w:tcW w:w="2500" w:type="pct"/>
            <w:vAlign w:val="center"/>
          </w:tcPr>
          <w:p w:rsidR="00377147" w:rsidRDefault="00377147" w:rsidP="00377147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 wp14:anchorId="05DFE6A9" wp14:editId="79A0891A">
                  <wp:extent cx="2788467" cy="492271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200-EntryPoint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9295" cy="4941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377147" w:rsidRDefault="00377147" w:rsidP="00377147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B8B4FD" wp14:editId="2F042235">
                  <wp:extent cx="2727002" cy="4851526"/>
                  <wp:effectExtent l="0" t="0" r="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C200-ExitPoint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701" cy="4877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1146" w:rsidRDefault="003D1146" w:rsidP="00E01F23">
      <w:pPr>
        <w:spacing w:after="0" w:line="240" w:lineRule="auto"/>
      </w:pPr>
      <w:r>
        <w:separator/>
      </w:r>
    </w:p>
  </w:endnote>
  <w:endnote w:type="continuationSeparator" w:id="0">
    <w:p w:rsidR="003D1146" w:rsidRDefault="003D1146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1146" w:rsidRDefault="003D1146" w:rsidP="00E01F23">
      <w:pPr>
        <w:spacing w:after="0" w:line="240" w:lineRule="auto"/>
      </w:pPr>
      <w:r>
        <w:separator/>
      </w:r>
    </w:p>
  </w:footnote>
  <w:footnote w:type="continuationSeparator" w:id="0">
    <w:p w:rsidR="003D1146" w:rsidRDefault="003D1146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20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ultiSMS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0937E1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 w:rsidRPr="000937E1">
            <w:rPr>
              <w:b/>
              <w:bCs/>
              <w:sz w:val="28"/>
              <w:szCs w:val="28"/>
            </w:rPr>
            <w:t>SelectGroup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01F23" w:rsidRDefault="00377147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ShowDeliveryReportActivity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0E8A" w:rsidRDefault="000F0E8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jWgAj/qSvLQAAAA=="/>
  </w:docVars>
  <w:rsids>
    <w:rsidRoot w:val="00E01F23"/>
    <w:rsid w:val="0000387B"/>
    <w:rsid w:val="00031F5C"/>
    <w:rsid w:val="00035DB1"/>
    <w:rsid w:val="00055F33"/>
    <w:rsid w:val="000937E1"/>
    <w:rsid w:val="000C24BE"/>
    <w:rsid w:val="000C2EC5"/>
    <w:rsid w:val="000C5420"/>
    <w:rsid w:val="000F0E8A"/>
    <w:rsid w:val="0013458E"/>
    <w:rsid w:val="001534E3"/>
    <w:rsid w:val="00156A24"/>
    <w:rsid w:val="00186A2D"/>
    <w:rsid w:val="001E7AC0"/>
    <w:rsid w:val="002379EA"/>
    <w:rsid w:val="002B2005"/>
    <w:rsid w:val="002C4686"/>
    <w:rsid w:val="0034511E"/>
    <w:rsid w:val="00377147"/>
    <w:rsid w:val="003B2CDA"/>
    <w:rsid w:val="003D1146"/>
    <w:rsid w:val="004248A2"/>
    <w:rsid w:val="00472DD0"/>
    <w:rsid w:val="00480A75"/>
    <w:rsid w:val="00494FDD"/>
    <w:rsid w:val="004A30AE"/>
    <w:rsid w:val="004B356A"/>
    <w:rsid w:val="0052735C"/>
    <w:rsid w:val="00580416"/>
    <w:rsid w:val="005B6302"/>
    <w:rsid w:val="0061337E"/>
    <w:rsid w:val="0062614B"/>
    <w:rsid w:val="00671D9B"/>
    <w:rsid w:val="00676540"/>
    <w:rsid w:val="006778AB"/>
    <w:rsid w:val="006826A7"/>
    <w:rsid w:val="006849CF"/>
    <w:rsid w:val="006B3A87"/>
    <w:rsid w:val="006F5625"/>
    <w:rsid w:val="00713143"/>
    <w:rsid w:val="00740397"/>
    <w:rsid w:val="007C447C"/>
    <w:rsid w:val="00835F35"/>
    <w:rsid w:val="008665EF"/>
    <w:rsid w:val="008A1AD5"/>
    <w:rsid w:val="008F1DC5"/>
    <w:rsid w:val="00935561"/>
    <w:rsid w:val="009E381C"/>
    <w:rsid w:val="00A100C5"/>
    <w:rsid w:val="00AB386A"/>
    <w:rsid w:val="00AB4A03"/>
    <w:rsid w:val="00AF2ED6"/>
    <w:rsid w:val="00B67576"/>
    <w:rsid w:val="00BA24E8"/>
    <w:rsid w:val="00BD0A1D"/>
    <w:rsid w:val="00C336B2"/>
    <w:rsid w:val="00CB5343"/>
    <w:rsid w:val="00CC2B22"/>
    <w:rsid w:val="00D209A8"/>
    <w:rsid w:val="00D33E97"/>
    <w:rsid w:val="00DB0CBF"/>
    <w:rsid w:val="00DC663D"/>
    <w:rsid w:val="00DF213F"/>
    <w:rsid w:val="00E01F23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6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8</cp:revision>
  <dcterms:created xsi:type="dcterms:W3CDTF">2023-10-24T08:50:00Z</dcterms:created>
  <dcterms:modified xsi:type="dcterms:W3CDTF">2024-01-29T08:47:00Z</dcterms:modified>
</cp:coreProperties>
</file>